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5C9F" w14:textId="77777777" w:rsidR="00766515" w:rsidRPr="00A66B06" w:rsidRDefault="00766515" w:rsidP="00766515">
      <w:bookmarkStart w:id="0" w:name="_Hlk94097966"/>
      <w:r w:rsidRPr="00A66B06">
        <w:t>Adriann Liceralde</w:t>
      </w:r>
    </w:p>
    <w:p w14:paraId="73AD3519" w14:textId="77777777" w:rsidR="00766515" w:rsidRDefault="00766515" w:rsidP="00766515">
      <w:r w:rsidRPr="003E02BC">
        <w:t>Dr. Brian McPherson</w:t>
      </w:r>
    </w:p>
    <w:p w14:paraId="56DAEB4E" w14:textId="77777777" w:rsidR="00766515" w:rsidRDefault="00766515" w:rsidP="00766515">
      <w:r>
        <w:t>Carbon Science Research</w:t>
      </w:r>
      <w:r w:rsidRPr="003E02BC">
        <w:t xml:space="preserve"> at the University of Utah</w:t>
      </w:r>
    </w:p>
    <w:p w14:paraId="2781E67B" w14:textId="77777777" w:rsidR="00766515" w:rsidRPr="003E02BC" w:rsidRDefault="00766515" w:rsidP="00766515">
      <w:r w:rsidRPr="00A66B06">
        <w:t>CS</w:t>
      </w:r>
      <w:r>
        <w:t>R</w:t>
      </w:r>
      <w:r w:rsidRPr="00A66B06">
        <w:t xml:space="preserve"> Arduino Collection Project</w:t>
      </w:r>
    </w:p>
    <w:p w14:paraId="3D73B9AD" w14:textId="77777777" w:rsidR="00766515" w:rsidRPr="00A66B06" w:rsidRDefault="00766515" w:rsidP="00766515">
      <w:r w:rsidRPr="003E02BC">
        <w:t xml:space="preserve">Last Updated </w:t>
      </w:r>
      <w:r>
        <w:t>February 20</w:t>
      </w:r>
      <w:r w:rsidRPr="003E02BC">
        <w:t>, 2022</w:t>
      </w:r>
    </w:p>
    <w:bookmarkEnd w:id="0"/>
    <w:p w14:paraId="4502A0BE" w14:textId="2719474F" w:rsidR="001F7EC3" w:rsidRDefault="003E02BC" w:rsidP="009D42D5">
      <w:pPr>
        <w:spacing w:line="259" w:lineRule="auto"/>
        <w:jc w:val="center"/>
        <w:rPr>
          <w:b/>
          <w:bCs/>
        </w:rPr>
      </w:pPr>
      <w:r w:rsidRPr="009D42D5">
        <w:rPr>
          <w:b/>
          <w:bCs/>
        </w:rPr>
        <w:t>Information for the MH-Z16 CO</w:t>
      </w:r>
      <w:r w:rsidRPr="009D42D5">
        <w:rPr>
          <w:b/>
          <w:bCs/>
          <w:vertAlign w:val="subscript"/>
        </w:rPr>
        <w:t>2</w:t>
      </w:r>
      <w:r w:rsidRPr="009D42D5">
        <w:rPr>
          <w:b/>
          <w:bCs/>
        </w:rPr>
        <w:t xml:space="preserve"> Sensor</w:t>
      </w:r>
    </w:p>
    <w:p w14:paraId="0FD174A6" w14:textId="77777777" w:rsidR="007C69B3" w:rsidRDefault="007C69B3" w:rsidP="009D42D5">
      <w:pPr>
        <w:spacing w:line="259" w:lineRule="auto"/>
        <w:jc w:val="center"/>
      </w:pPr>
    </w:p>
    <w:p w14:paraId="14719DAD" w14:textId="1C5367BC" w:rsidR="008A324F" w:rsidRDefault="008A324F" w:rsidP="009D42D5">
      <w:r>
        <w:rPr>
          <w:b/>
          <w:bCs/>
        </w:rPr>
        <w:t>Introduction</w:t>
      </w:r>
    </w:p>
    <w:p w14:paraId="594D15E3" w14:textId="5C6792E5" w:rsidR="003E02BC" w:rsidRDefault="008A324F" w:rsidP="009D42D5">
      <w:pPr>
        <w:pStyle w:val="ListParagraph"/>
        <w:numPr>
          <w:ilvl w:val="0"/>
          <w:numId w:val="1"/>
        </w:numPr>
      </w:pPr>
      <w:r>
        <w:t>The MH-Z16 is a low-cost rod-shaped sensor that uses NDIR technology to measure CO</w:t>
      </w:r>
      <w:r w:rsidRPr="003E02BC">
        <w:rPr>
          <w:vertAlign w:val="subscript"/>
        </w:rPr>
        <w:t>2</w:t>
      </w:r>
      <w:r w:rsidR="003E02BC">
        <w:t>.</w:t>
      </w:r>
    </w:p>
    <w:p w14:paraId="47231A70" w14:textId="351EA449" w:rsidR="008A324F" w:rsidRDefault="003E02BC" w:rsidP="009D42D5">
      <w:pPr>
        <w:pStyle w:val="ListParagraph"/>
        <w:numPr>
          <w:ilvl w:val="0"/>
          <w:numId w:val="1"/>
        </w:numPr>
      </w:pPr>
      <w:bookmarkStart w:id="1" w:name="_Hlk94098054"/>
      <w:r>
        <w:t xml:space="preserve">Any microcontroller can control this sensor. However, this guide and the associative codes </w:t>
      </w:r>
      <w:r w:rsidR="00461A18">
        <w:t xml:space="preserve">use </w:t>
      </w:r>
      <w:r>
        <w:t>an Arduino Uno to operate the device.</w:t>
      </w:r>
    </w:p>
    <w:p w14:paraId="7F9BDB8E" w14:textId="07888196" w:rsidR="007E2A88" w:rsidRDefault="007E2A88" w:rsidP="007E2A88">
      <w:pPr>
        <w:pStyle w:val="ListParagraph"/>
        <w:numPr>
          <w:ilvl w:val="0"/>
          <w:numId w:val="1"/>
        </w:numPr>
      </w:pPr>
      <w:bookmarkStart w:id="2" w:name="_Hlk94106317"/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</w:t>
      </w:r>
      <w:bookmarkEnd w:id="2"/>
      <w:r w:rsidR="00461A18">
        <w:t>.</w:t>
      </w:r>
    </w:p>
    <w:p w14:paraId="581C6501" w14:textId="37C4ABED" w:rsidR="009D42D5" w:rsidRDefault="009D42D5" w:rsidP="009D42D5">
      <w:pPr>
        <w:pStyle w:val="ListParagraph"/>
        <w:numPr>
          <w:ilvl w:val="0"/>
          <w:numId w:val="1"/>
        </w:numPr>
      </w:pPr>
      <w:r>
        <w:t>The sensor connects to a blue I</w:t>
      </w:r>
      <w:r w:rsidRPr="009D42D5">
        <w:rPr>
          <w:vertAlign w:val="superscript"/>
        </w:rPr>
        <w:t>2</w:t>
      </w:r>
      <w:r>
        <w:t>C/UART Interface</w:t>
      </w:r>
      <w:r w:rsidR="004E686A">
        <w:t xml:space="preserve"> board that easily connects</w:t>
      </w:r>
      <w:r>
        <w:t xml:space="preserve"> to an Arduino or Raspberry Pi</w:t>
      </w:r>
      <w:r w:rsidR="004E686A">
        <w:t>.</w:t>
      </w:r>
    </w:p>
    <w:bookmarkEnd w:id="1"/>
    <w:p w14:paraId="2FC3795F" w14:textId="2E4491C6" w:rsidR="003E02BC" w:rsidRDefault="003E02BC" w:rsidP="009D42D5"/>
    <w:p w14:paraId="179911BA" w14:textId="7A46A8A8" w:rsidR="003E02BC" w:rsidRDefault="003E02BC" w:rsidP="009D42D5">
      <w:r>
        <w:rPr>
          <w:b/>
          <w:bCs/>
        </w:rPr>
        <w:t>Important Notes</w:t>
      </w:r>
    </w:p>
    <w:p w14:paraId="53C4523E" w14:textId="77841DCD" w:rsidR="003E02BC" w:rsidRPr="004E686A" w:rsidRDefault="004E686A" w:rsidP="004E686A">
      <w:pPr>
        <w:pStyle w:val="ListParagraph"/>
        <w:numPr>
          <w:ilvl w:val="0"/>
          <w:numId w:val="8"/>
        </w:numPr>
        <w:rPr>
          <w:b/>
          <w:bCs/>
        </w:rPr>
      </w:pPr>
      <w:r w:rsidRPr="005A4FEC">
        <w:t>The sensor is sensitive to sunlight.</w:t>
      </w:r>
      <w:r>
        <w:t xml:space="preserve"> Therefore,</w:t>
      </w:r>
      <w:r w:rsidRPr="005A4FEC">
        <w:t xml:space="preserve"> DO NOT place</w:t>
      </w:r>
      <w:r w:rsidR="007E2A88">
        <w:t xml:space="preserve"> it</w:t>
      </w:r>
      <w:r w:rsidRPr="005A4FEC">
        <w:t xml:space="preserve"> in direct contact with sunlight.</w:t>
      </w:r>
    </w:p>
    <w:p w14:paraId="03C12AAD" w14:textId="6F9CE417" w:rsidR="003E02BC" w:rsidRDefault="003E02BC" w:rsidP="009D42D5">
      <w:pPr>
        <w:pStyle w:val="ListParagraph"/>
        <w:numPr>
          <w:ilvl w:val="0"/>
          <w:numId w:val="2"/>
        </w:numPr>
      </w:pPr>
      <w:r>
        <w:t>Do not expose</w:t>
      </w:r>
      <w:r w:rsidR="004E686A">
        <w:t xml:space="preserve"> the</w:t>
      </w:r>
      <w:r>
        <w:t xml:space="preserve"> sensor </w:t>
      </w:r>
      <w:r w:rsidR="004E686A">
        <w:t>to</w:t>
      </w:r>
      <w:r>
        <w:t xml:space="preserve"> water or</w:t>
      </w:r>
      <w:r w:rsidR="004E686A">
        <w:t xml:space="preserve"> </w:t>
      </w:r>
      <w:r>
        <w:t>rainy conditions.</w:t>
      </w:r>
    </w:p>
    <w:p w14:paraId="70E747E7" w14:textId="2017735D" w:rsidR="007E2A88" w:rsidRDefault="007E2A88" w:rsidP="007E2A88"/>
    <w:p w14:paraId="4F808F06" w14:textId="1A7ED00F" w:rsidR="007E2A88" w:rsidRDefault="007E2A88" w:rsidP="007500CF">
      <w:pPr>
        <w:rPr>
          <w:b/>
          <w:bCs/>
        </w:rPr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1872"/>
        <w:gridCol w:w="1872"/>
      </w:tblGrid>
      <w:tr w:rsidR="007E2A88" w14:paraId="4AFBD318" w14:textId="77777777" w:rsidTr="007500CF">
        <w:trPr>
          <w:jc w:val="center"/>
        </w:trPr>
        <w:tc>
          <w:tcPr>
            <w:tcW w:w="1872" w:type="dxa"/>
          </w:tcPr>
          <w:p w14:paraId="191D0DBF" w14:textId="38A637A6" w:rsidR="007E2A88" w:rsidRDefault="007E2A88" w:rsidP="007500CF">
            <w:pPr>
              <w:rPr>
                <w:b/>
                <w:bCs/>
              </w:rPr>
            </w:pPr>
            <w:bookmarkStart w:id="3" w:name="_Hlk94106364"/>
          </w:p>
        </w:tc>
        <w:tc>
          <w:tcPr>
            <w:tcW w:w="1872" w:type="dxa"/>
          </w:tcPr>
          <w:p w14:paraId="0AA5298A" w14:textId="72E429E8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/UART</w:t>
            </w:r>
          </w:p>
        </w:tc>
        <w:tc>
          <w:tcPr>
            <w:tcW w:w="1872" w:type="dxa"/>
          </w:tcPr>
          <w:p w14:paraId="7D373BBE" w14:textId="6B770CDC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PWM</w:t>
            </w:r>
          </w:p>
        </w:tc>
      </w:tr>
      <w:tr w:rsidR="007E2A88" w14:paraId="7CCB4E31" w14:textId="77777777" w:rsidTr="007500CF">
        <w:trPr>
          <w:jc w:val="center"/>
        </w:trPr>
        <w:tc>
          <w:tcPr>
            <w:tcW w:w="1872" w:type="dxa"/>
          </w:tcPr>
          <w:p w14:paraId="39DE2F4A" w14:textId="7EF1404A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1BC8EF1E" w14:textId="547758BD" w:rsidR="007E2A88" w:rsidRPr="007500CF" w:rsidRDefault="007500CF" w:rsidP="007500CF">
            <w:r>
              <w:t>0 – 10,000 ppm</w:t>
            </w:r>
          </w:p>
        </w:tc>
        <w:tc>
          <w:tcPr>
            <w:tcW w:w="1872" w:type="dxa"/>
          </w:tcPr>
          <w:p w14:paraId="068A2573" w14:textId="127E21AB" w:rsidR="007E2A88" w:rsidRPr="007500CF" w:rsidRDefault="007500CF" w:rsidP="007500CF">
            <w:r>
              <w:t>0 – 5,000</w:t>
            </w:r>
            <w:r w:rsidR="00BF4FCD">
              <w:t xml:space="preserve"> ppm</w:t>
            </w:r>
          </w:p>
        </w:tc>
      </w:tr>
      <w:tr w:rsidR="007E2A88" w14:paraId="4793B4BA" w14:textId="77777777" w:rsidTr="007500CF">
        <w:trPr>
          <w:jc w:val="center"/>
        </w:trPr>
        <w:tc>
          <w:tcPr>
            <w:tcW w:w="1872" w:type="dxa"/>
          </w:tcPr>
          <w:p w14:paraId="1E83AE74" w14:textId="5D47524D" w:rsidR="007E2A88" w:rsidRDefault="00E12E09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3CC86D56" w14:textId="35993D37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100ppm+5% reading)</w:t>
            </w:r>
          </w:p>
        </w:tc>
        <w:tc>
          <w:tcPr>
            <w:tcW w:w="1872" w:type="dxa"/>
          </w:tcPr>
          <w:p w14:paraId="701743DF" w14:textId="52CE26BE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50ppm+5% reading)</w:t>
            </w:r>
          </w:p>
        </w:tc>
      </w:tr>
      <w:tr w:rsidR="007E2A88" w14:paraId="67AEE062" w14:textId="77777777" w:rsidTr="007500CF">
        <w:trPr>
          <w:jc w:val="center"/>
        </w:trPr>
        <w:tc>
          <w:tcPr>
            <w:tcW w:w="1872" w:type="dxa"/>
          </w:tcPr>
          <w:p w14:paraId="08892102" w14:textId="1549F74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olution</w:t>
            </w:r>
          </w:p>
        </w:tc>
        <w:tc>
          <w:tcPr>
            <w:tcW w:w="1872" w:type="dxa"/>
          </w:tcPr>
          <w:p w14:paraId="0FC4109D" w14:textId="50168E29" w:rsidR="007E2A88" w:rsidRPr="007500CF" w:rsidRDefault="007500CF" w:rsidP="007500CF">
            <w:r>
              <w:t>1 ppm</w:t>
            </w:r>
          </w:p>
        </w:tc>
        <w:tc>
          <w:tcPr>
            <w:tcW w:w="1872" w:type="dxa"/>
          </w:tcPr>
          <w:p w14:paraId="6FBE0411" w14:textId="65AAB55E" w:rsidR="007E2A88" w:rsidRPr="007500CF" w:rsidRDefault="007500CF" w:rsidP="007500CF">
            <w:r>
              <w:t>N/A</w:t>
            </w:r>
          </w:p>
        </w:tc>
      </w:tr>
      <w:tr w:rsidR="007E2A88" w14:paraId="75B36A53" w14:textId="77777777" w:rsidTr="007500CF">
        <w:trPr>
          <w:jc w:val="center"/>
        </w:trPr>
        <w:tc>
          <w:tcPr>
            <w:tcW w:w="1872" w:type="dxa"/>
          </w:tcPr>
          <w:p w14:paraId="3AE2F222" w14:textId="38D1408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4F082982" w14:textId="44D82341" w:rsidR="007500CF" w:rsidRDefault="007500CF" w:rsidP="007500CF">
            <w:r>
              <w:t>60 mA (avg)</w:t>
            </w:r>
          </w:p>
          <w:p w14:paraId="2F6FD6B9" w14:textId="6D4D2D84" w:rsidR="007E2A88" w:rsidRPr="007500CF" w:rsidRDefault="007500CF" w:rsidP="007500CF">
            <w:r>
              <w:t>150 mA (max)</w:t>
            </w:r>
          </w:p>
        </w:tc>
        <w:tc>
          <w:tcPr>
            <w:tcW w:w="1872" w:type="dxa"/>
          </w:tcPr>
          <w:p w14:paraId="5B6DAAAE" w14:textId="00681BBE" w:rsidR="007500CF" w:rsidRDefault="007500CF" w:rsidP="007500CF">
            <w:r>
              <w:t>60 mA (avg)</w:t>
            </w:r>
          </w:p>
          <w:p w14:paraId="708D3EE9" w14:textId="54EC182B" w:rsidR="007E2A88" w:rsidRPr="007500CF" w:rsidRDefault="007500CF" w:rsidP="007500CF">
            <w:r>
              <w:t>150 mA (max)</w:t>
            </w:r>
          </w:p>
        </w:tc>
      </w:tr>
      <w:tr w:rsidR="007E2A88" w14:paraId="777AD783" w14:textId="77777777" w:rsidTr="007500CF">
        <w:trPr>
          <w:jc w:val="center"/>
        </w:trPr>
        <w:tc>
          <w:tcPr>
            <w:tcW w:w="1872" w:type="dxa"/>
          </w:tcPr>
          <w:p w14:paraId="7F02F1C0" w14:textId="0E0083D4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2F015FD7" w14:textId="0222DC00" w:rsidR="007E2A88" w:rsidRPr="007500CF" w:rsidRDefault="007500CF" w:rsidP="007500CF">
            <w:r w:rsidRPr="007500CF">
              <w:t>4.5 V - 5.5 V</w:t>
            </w:r>
          </w:p>
        </w:tc>
        <w:tc>
          <w:tcPr>
            <w:tcW w:w="1872" w:type="dxa"/>
          </w:tcPr>
          <w:p w14:paraId="62C69624" w14:textId="55A07A82" w:rsidR="007E2A88" w:rsidRPr="007500CF" w:rsidRDefault="007500CF" w:rsidP="007500CF">
            <w:r w:rsidRPr="007500CF">
              <w:t>4.5 V - 5.5 V</w:t>
            </w:r>
          </w:p>
        </w:tc>
      </w:tr>
      <w:tr w:rsidR="007500CF" w14:paraId="36F96CE1" w14:textId="77777777" w:rsidTr="007500CF">
        <w:trPr>
          <w:jc w:val="center"/>
        </w:trPr>
        <w:tc>
          <w:tcPr>
            <w:tcW w:w="1872" w:type="dxa"/>
          </w:tcPr>
          <w:p w14:paraId="5E32F2BD" w14:textId="627C2048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63971DB1" w14:textId="16B24723" w:rsidR="007500CF" w:rsidRPr="007500CF" w:rsidRDefault="007500CF" w:rsidP="007500CF">
            <w:r w:rsidRPr="007500CF">
              <w:t>60 sec (T90)</w:t>
            </w:r>
          </w:p>
        </w:tc>
        <w:tc>
          <w:tcPr>
            <w:tcW w:w="1872" w:type="dxa"/>
          </w:tcPr>
          <w:p w14:paraId="375AF1C2" w14:textId="7FDFC60C" w:rsidR="007500CF" w:rsidRPr="007500CF" w:rsidRDefault="007500CF" w:rsidP="007500CF">
            <w:r w:rsidRPr="007500CF">
              <w:t>60 sec (T90)</w:t>
            </w:r>
          </w:p>
        </w:tc>
      </w:tr>
      <w:tr w:rsidR="007500CF" w14:paraId="3C737715" w14:textId="77777777" w:rsidTr="007500CF">
        <w:trPr>
          <w:jc w:val="center"/>
        </w:trPr>
        <w:tc>
          <w:tcPr>
            <w:tcW w:w="1872" w:type="dxa"/>
          </w:tcPr>
          <w:p w14:paraId="00244994" w14:textId="4CF0674D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0B275E9A" w14:textId="09485191" w:rsidR="007500CF" w:rsidRPr="007500CF" w:rsidRDefault="007500CF" w:rsidP="007500CF">
            <w:r w:rsidRPr="007500CF">
              <w:t>&gt; 5 years</w:t>
            </w:r>
          </w:p>
        </w:tc>
        <w:tc>
          <w:tcPr>
            <w:tcW w:w="1872" w:type="dxa"/>
          </w:tcPr>
          <w:p w14:paraId="0064F764" w14:textId="3AC1F139" w:rsidR="007500CF" w:rsidRPr="007500CF" w:rsidRDefault="007500CF" w:rsidP="007500CF">
            <w:r w:rsidRPr="007500CF">
              <w:t>&gt; 5 years</w:t>
            </w:r>
          </w:p>
        </w:tc>
      </w:tr>
      <w:bookmarkEnd w:id="3"/>
    </w:tbl>
    <w:p w14:paraId="72A0937F" w14:textId="77777777" w:rsidR="007E2A88" w:rsidRDefault="007E2A88" w:rsidP="007E2A88"/>
    <w:p w14:paraId="623A1081" w14:textId="4DA391ED" w:rsidR="003E02BC" w:rsidRDefault="003E02BC" w:rsidP="009D42D5">
      <w:pPr>
        <w:rPr>
          <w:b/>
          <w:bCs/>
        </w:rPr>
      </w:pPr>
      <w:r w:rsidRPr="001F7EC3">
        <w:rPr>
          <w:b/>
          <w:bCs/>
        </w:rPr>
        <w:t>Links</w:t>
      </w:r>
    </w:p>
    <w:p w14:paraId="28B244CC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Product Info:</w:t>
      </w:r>
    </w:p>
    <w:p w14:paraId="1326E1A9" w14:textId="017D427A" w:rsidR="006F22EA" w:rsidRPr="000F7F1D" w:rsidRDefault="005C0266" w:rsidP="004637C3">
      <w:pPr>
        <w:pStyle w:val="ListParagraph"/>
        <w:rPr>
          <w:b/>
          <w:bCs/>
        </w:rPr>
      </w:pPr>
      <w:hyperlink r:id="rId7" w:history="1">
        <w:r w:rsidR="004637C3" w:rsidRPr="00E25A6A">
          <w:rPr>
            <w:rStyle w:val="Hyperlink"/>
          </w:rPr>
          <w:t>https://sandboxelectronics.com/?product=mh-z16-ndir-co2-sensor-with-i2cuart-5v3-3v-interface-for-arduinoraspeberry-pi</w:t>
        </w:r>
      </w:hyperlink>
      <w:r w:rsidR="006F22EA">
        <w:t xml:space="preserve"> </w:t>
      </w:r>
    </w:p>
    <w:p w14:paraId="59E33D68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Datasheet:</w:t>
      </w:r>
    </w:p>
    <w:p w14:paraId="22B89EE1" w14:textId="60A13B95" w:rsidR="000F7F1D" w:rsidRPr="000F7F1D" w:rsidRDefault="005C0266" w:rsidP="004637C3">
      <w:pPr>
        <w:pStyle w:val="ListParagraph"/>
        <w:rPr>
          <w:b/>
          <w:bCs/>
        </w:rPr>
      </w:pPr>
      <w:hyperlink r:id="rId8" w:history="1">
        <w:r w:rsidR="004637C3" w:rsidRPr="00E25A6A">
          <w:rPr>
            <w:rStyle w:val="Hyperlink"/>
          </w:rPr>
          <w:t>https://sandboxelectronics.com/wp-content/uploads/2018/08/Z16DS.pdf</w:t>
        </w:r>
      </w:hyperlink>
      <w:r w:rsidR="006F22EA">
        <w:t xml:space="preserve"> </w:t>
      </w:r>
    </w:p>
    <w:p w14:paraId="59B0D069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Library:</w:t>
      </w:r>
    </w:p>
    <w:p w14:paraId="6B4E33C3" w14:textId="0CECA430" w:rsidR="000F7F1D" w:rsidRPr="000F7F1D" w:rsidRDefault="005C0266" w:rsidP="004637C3">
      <w:pPr>
        <w:pStyle w:val="ListParagraph"/>
        <w:rPr>
          <w:b/>
          <w:bCs/>
        </w:rPr>
      </w:pPr>
      <w:hyperlink r:id="rId9" w:history="1">
        <w:r w:rsidR="004637C3" w:rsidRPr="00E25A6A">
          <w:rPr>
            <w:rStyle w:val="Hyperlink"/>
          </w:rPr>
          <w:t>https://github.com/SandboxElectronics/NDIR</w:t>
        </w:r>
      </w:hyperlink>
      <w:r w:rsidR="003E02BC">
        <w:t xml:space="preserve"> </w:t>
      </w:r>
    </w:p>
    <w:p w14:paraId="1F2D5F75" w14:textId="008AE58A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Code for I</w:t>
      </w:r>
      <w:r w:rsidRPr="00461A18">
        <w:rPr>
          <w:vertAlign w:val="superscript"/>
        </w:rPr>
        <w:t>2</w:t>
      </w:r>
      <w:r>
        <w:t>C:</w:t>
      </w:r>
      <w:r w:rsidR="004637C3">
        <w:t xml:space="preserve"> </w:t>
      </w:r>
      <w:hyperlink r:id="rId10" w:history="1">
        <w:r w:rsidR="004637C3" w:rsidRPr="00E25A6A">
          <w:rPr>
            <w:rStyle w:val="Hyperlink"/>
          </w:rPr>
          <w:t>https://github.com/RiceAllDay22/EGI_Arduino_Collection/tree/main/MH-Z16_w_I2C</w:t>
        </w:r>
      </w:hyperlink>
      <w:r w:rsidR="004637C3">
        <w:t xml:space="preserve"> </w:t>
      </w:r>
    </w:p>
    <w:p w14:paraId="22FD4A20" w14:textId="50D60432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rduino Code for PWM: </w:t>
      </w:r>
    </w:p>
    <w:p w14:paraId="65698897" w14:textId="68DE5FF7" w:rsidR="000F7F1D" w:rsidRDefault="005C0266" w:rsidP="000F7F1D">
      <w:pPr>
        <w:ind w:left="720"/>
      </w:pPr>
      <w:hyperlink r:id="rId11" w:history="1">
        <w:r w:rsidR="004637C3" w:rsidRPr="00E25A6A">
          <w:rPr>
            <w:rStyle w:val="Hyperlink"/>
          </w:rPr>
          <w:t>https://github.com/RiceAllDay22/EGI_Arduino_Collection/tree/main/MH-Z16_w_PWM</w:t>
        </w:r>
      </w:hyperlink>
      <w:r w:rsidR="004637C3">
        <w:t xml:space="preserve"> </w:t>
      </w:r>
    </w:p>
    <w:p w14:paraId="7DAAF75E" w14:textId="77777777" w:rsidR="000F7F1D" w:rsidRDefault="000F7F1D" w:rsidP="000F7F1D"/>
    <w:p w14:paraId="1AD9F678" w14:textId="03DAAD28" w:rsidR="001F7EC3" w:rsidRDefault="001F7EC3" w:rsidP="009D42D5">
      <w:pPr>
        <w:jc w:val="center"/>
      </w:pPr>
      <w:r>
        <w:rPr>
          <w:noProof/>
        </w:rPr>
        <w:drawing>
          <wp:inline distT="0" distB="0" distL="0" distR="0" wp14:anchorId="6CB8A613" wp14:editId="1261B982">
            <wp:extent cx="2933106" cy="2200379"/>
            <wp:effectExtent l="19050" t="19050" r="1968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64" cy="221310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86770" w14:textId="3D4FE6FB" w:rsidR="001A1F59" w:rsidRDefault="001A1F59" w:rsidP="004637C3">
      <w:pPr>
        <w:jc w:val="center"/>
      </w:pPr>
      <w:r>
        <w:t xml:space="preserve">Figure 1. Picture of the sensor </w:t>
      </w:r>
      <w:r w:rsidR="009D42D5">
        <w:t xml:space="preserve">and the interface </w:t>
      </w:r>
      <w:r w:rsidR="004E686A">
        <w:t xml:space="preserve">board </w:t>
      </w:r>
      <w:r>
        <w:t>connected to an Arduino Uno</w:t>
      </w:r>
    </w:p>
    <w:p w14:paraId="3D5D0BC4" w14:textId="77777777" w:rsidR="007500CF" w:rsidRDefault="007500CF" w:rsidP="007500CF"/>
    <w:p w14:paraId="2DBDB6DD" w14:textId="286B1DCF" w:rsidR="00602544" w:rsidRDefault="00BC70A2" w:rsidP="00602544">
      <w:pPr>
        <w:rPr>
          <w:b/>
          <w:bCs/>
        </w:rPr>
      </w:pPr>
      <w:r>
        <w:rPr>
          <w:b/>
          <w:bCs/>
        </w:rPr>
        <w:t>Wiring</w:t>
      </w:r>
    </w:p>
    <w:p w14:paraId="23834B04" w14:textId="35098406" w:rsidR="006F22EA" w:rsidRDefault="00602544" w:rsidP="006F22EA">
      <w:pPr>
        <w:pStyle w:val="ListParagraph"/>
        <w:numPr>
          <w:ilvl w:val="0"/>
          <w:numId w:val="5"/>
        </w:numPr>
      </w:pPr>
      <w:r>
        <w:t>Communicati</w:t>
      </w:r>
      <w:r w:rsidR="004E686A">
        <w:t>on</w:t>
      </w:r>
      <w:r>
        <w:t xml:space="preserve"> with the sensor </w:t>
      </w:r>
      <w:r w:rsidR="004E686A">
        <w:t>is performed</w:t>
      </w:r>
      <w:r>
        <w:t xml:space="preserve"> via </w:t>
      </w:r>
      <w:r w:rsidR="004E686A">
        <w:t xml:space="preserve">the </w:t>
      </w:r>
      <w:r>
        <w:t>I</w:t>
      </w:r>
      <w:r w:rsidRPr="00BC70A2">
        <w:rPr>
          <w:vertAlign w:val="superscript"/>
        </w:rPr>
        <w:t>2</w:t>
      </w:r>
      <w:r>
        <w:t>C, UART, or PWM methods.</w:t>
      </w:r>
    </w:p>
    <w:p w14:paraId="3B6CDD9D" w14:textId="5B558534" w:rsidR="00602544" w:rsidRDefault="00BC70A2" w:rsidP="006F22EA">
      <w:pPr>
        <w:pStyle w:val="ListParagraph"/>
        <w:numPr>
          <w:ilvl w:val="0"/>
          <w:numId w:val="5"/>
        </w:numPr>
      </w:pPr>
      <w:r>
        <w:t>The Interface board allows for the I</w:t>
      </w:r>
      <w:r w:rsidRPr="00BC70A2">
        <w:rPr>
          <w:vertAlign w:val="superscript"/>
        </w:rPr>
        <w:t>2</w:t>
      </w:r>
      <w:r>
        <w:t>C and UART methods.</w:t>
      </w:r>
    </w:p>
    <w:p w14:paraId="7AE402C4" w14:textId="4376FB27" w:rsidR="00BC70A2" w:rsidRDefault="00BC70A2" w:rsidP="006F22EA">
      <w:pPr>
        <w:pStyle w:val="ListParagraph"/>
        <w:numPr>
          <w:ilvl w:val="0"/>
          <w:numId w:val="5"/>
        </w:numPr>
      </w:pPr>
      <w:r>
        <w:t xml:space="preserve">The MH-Z16 sensor </w:t>
      </w:r>
      <w:r w:rsidR="004E686A">
        <w:t>is</w:t>
      </w:r>
      <w:r>
        <w:t xml:space="preserve"> </w:t>
      </w:r>
      <w:r w:rsidR="004E686A">
        <w:t>still operable</w:t>
      </w:r>
      <w:r>
        <w:t xml:space="preserve"> without an Interface board via the PWM method.</w:t>
      </w:r>
    </w:p>
    <w:p w14:paraId="20251088" w14:textId="204012F4" w:rsidR="006F22EA" w:rsidRDefault="00BC70A2" w:rsidP="006F22EA">
      <w:pPr>
        <w:pStyle w:val="ListParagraph"/>
        <w:numPr>
          <w:ilvl w:val="0"/>
          <w:numId w:val="5"/>
        </w:numPr>
      </w:pPr>
      <w:r>
        <w:t xml:space="preserve">This </w:t>
      </w:r>
      <w:r w:rsidR="00461A18">
        <w:t>guide covers</w:t>
      </w:r>
      <w:r>
        <w:t xml:space="preserve"> how to use the sensor through I</w:t>
      </w:r>
      <w:r w:rsidRPr="00BC70A2">
        <w:rPr>
          <w:vertAlign w:val="superscript"/>
        </w:rPr>
        <w:t>2</w:t>
      </w:r>
      <w:r>
        <w:t>C and PWM.</w:t>
      </w:r>
    </w:p>
    <w:p w14:paraId="5DEC1282" w14:textId="5523E711" w:rsidR="004901EE" w:rsidRPr="004E686A" w:rsidRDefault="004901EE" w:rsidP="006F22EA">
      <w:pPr>
        <w:pStyle w:val="ListParagraph"/>
        <w:numPr>
          <w:ilvl w:val="0"/>
          <w:numId w:val="5"/>
        </w:numPr>
      </w:pPr>
      <w:r>
        <w:t>NEVER make wiring connections while the Arduino Uno is on.</w:t>
      </w:r>
    </w:p>
    <w:p w14:paraId="6CD77872" w14:textId="389D8357" w:rsidR="006F22EA" w:rsidRDefault="006F22EA" w:rsidP="006F22EA">
      <w:pPr>
        <w:rPr>
          <w:b/>
          <w:bCs/>
        </w:rPr>
      </w:pPr>
    </w:p>
    <w:p w14:paraId="0DC472CE" w14:textId="31293933" w:rsidR="00BC70A2" w:rsidRDefault="00BC70A2" w:rsidP="006F22EA">
      <w:pPr>
        <w:rPr>
          <w:b/>
          <w:bCs/>
        </w:rPr>
      </w:pPr>
      <w:r>
        <w:rPr>
          <w:b/>
          <w:bCs/>
        </w:rPr>
        <w:t xml:space="preserve">Wiring – Method # 1 (Recommended for ease and </w:t>
      </w:r>
      <w:r w:rsidR="00E94057">
        <w:rPr>
          <w:b/>
          <w:bCs/>
        </w:rPr>
        <w:t xml:space="preserve">more accurate </w:t>
      </w:r>
      <w:r>
        <w:rPr>
          <w:b/>
          <w:bCs/>
        </w:rPr>
        <w:t>data)</w:t>
      </w:r>
    </w:p>
    <w:p w14:paraId="07CFFF81" w14:textId="55BEE434" w:rsidR="00BC70A2" w:rsidRDefault="00BC70A2" w:rsidP="00BC70A2">
      <w:pPr>
        <w:pStyle w:val="ListParagraph"/>
        <w:numPr>
          <w:ilvl w:val="0"/>
          <w:numId w:val="6"/>
        </w:numPr>
      </w:pPr>
      <w:r>
        <w:t>This method requires the Interface board so that</w:t>
      </w:r>
      <w:r w:rsidR="004E686A">
        <w:t xml:space="preserve"> </w:t>
      </w:r>
      <w:r>
        <w:t>I</w:t>
      </w:r>
      <w:r>
        <w:rPr>
          <w:vertAlign w:val="superscript"/>
        </w:rPr>
        <w:t>2</w:t>
      </w:r>
      <w:r>
        <w:t xml:space="preserve">C </w:t>
      </w:r>
      <w:r w:rsidR="004E686A">
        <w:t xml:space="preserve">is used to </w:t>
      </w:r>
      <w:r>
        <w:t>communicate with the sensor</w:t>
      </w:r>
      <w:r w:rsidR="004E686A">
        <w:t>.</w:t>
      </w:r>
    </w:p>
    <w:p w14:paraId="17459521" w14:textId="4E22D65C" w:rsidR="004637C3" w:rsidRDefault="004637C3" w:rsidP="00217EEF">
      <w:pPr>
        <w:pStyle w:val="ListParagraph"/>
        <w:numPr>
          <w:ilvl w:val="0"/>
          <w:numId w:val="6"/>
        </w:numPr>
      </w:pPr>
      <w:r>
        <w:t>Connect the sensor rod to the interface board using the 7-wire Grove connector.</w:t>
      </w:r>
      <w:r w:rsidR="00217EEF">
        <w:t xml:space="preserve"> </w:t>
      </w:r>
      <w:r>
        <w:t xml:space="preserve">Then connect the </w:t>
      </w:r>
      <w:r w:rsidR="00217EEF">
        <w:t xml:space="preserve">interface </w:t>
      </w:r>
      <w:r>
        <w:t>board to an Arduino Uno</w:t>
      </w:r>
      <w:r w:rsidR="00217EEF">
        <w:t xml:space="preserve"> using four M/F jumper wires.</w:t>
      </w:r>
    </w:p>
    <w:p w14:paraId="29865FFD" w14:textId="2079E852" w:rsidR="00862C06" w:rsidRDefault="00862C06" w:rsidP="00217EEF">
      <w:pPr>
        <w:pStyle w:val="ListParagraph"/>
        <w:numPr>
          <w:ilvl w:val="0"/>
          <w:numId w:val="6"/>
        </w:numPr>
      </w:pPr>
      <w:r>
        <w:t>The interface board has a switch. Ensure that it is set to I</w:t>
      </w:r>
      <w:r w:rsidRPr="00862C06">
        <w:rPr>
          <w:vertAlign w:val="superscript"/>
        </w:rPr>
        <w:t>2</w:t>
      </w:r>
      <w:r>
        <w:t>C mode.</w:t>
      </w:r>
    </w:p>
    <w:p w14:paraId="25245E58" w14:textId="03D8535A" w:rsidR="004637C3" w:rsidRDefault="004637C3" w:rsidP="00BC70A2">
      <w:pPr>
        <w:pStyle w:val="ListParagraph"/>
        <w:numPr>
          <w:ilvl w:val="0"/>
          <w:numId w:val="6"/>
        </w:numPr>
      </w:pPr>
      <w:r>
        <w:t>Run the MH-Z16_w_I2C code to operate.</w:t>
      </w:r>
    </w:p>
    <w:p w14:paraId="0A53EC85" w14:textId="1F6FAE86" w:rsidR="00BC70A2" w:rsidRDefault="00BC70A2" w:rsidP="00BC70A2">
      <w:pPr>
        <w:pStyle w:val="ListParagraph"/>
        <w:numPr>
          <w:ilvl w:val="0"/>
          <w:numId w:val="6"/>
        </w:numPr>
      </w:pPr>
      <w:bookmarkStart w:id="4" w:name="_Hlk94110130"/>
      <w:r>
        <w:t>B</w:t>
      </w:r>
      <w:r w:rsidR="004E686A">
        <w:t>elow is a wiring diagram and a schematic diagram of the circuit.</w:t>
      </w:r>
    </w:p>
    <w:bookmarkEnd w:id="4"/>
    <w:p w14:paraId="3BE42BCC" w14:textId="77777777" w:rsidR="004E686A" w:rsidRPr="00BC70A2" w:rsidRDefault="004E686A" w:rsidP="004E686A">
      <w:pPr>
        <w:pStyle w:val="ListParagraph"/>
      </w:pPr>
    </w:p>
    <w:p w14:paraId="60CDC318" w14:textId="7315018B" w:rsidR="001A1F59" w:rsidRDefault="008A324F" w:rsidP="004E686A">
      <w:pPr>
        <w:jc w:val="center"/>
      </w:pPr>
      <w:r>
        <w:rPr>
          <w:noProof/>
        </w:rPr>
        <w:drawing>
          <wp:inline distT="0" distB="0" distL="0" distR="0" wp14:anchorId="72989476" wp14:editId="0817731D">
            <wp:extent cx="3464111" cy="20288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885" cy="204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8258" w14:textId="09258807" w:rsidR="001A1F59" w:rsidRDefault="001A1F59" w:rsidP="004E686A">
      <w:pPr>
        <w:jc w:val="center"/>
      </w:pPr>
      <w:r>
        <w:t>Figure 2. Wiring Diagram</w:t>
      </w:r>
      <w:r w:rsidR="009D42D5">
        <w:t xml:space="preserve"> between an Arduino Uno and the </w:t>
      </w:r>
      <w:r w:rsidR="004E686A">
        <w:t>i</w:t>
      </w:r>
      <w:r w:rsidR="009D42D5">
        <w:t>nterface</w:t>
      </w:r>
      <w:r w:rsidR="004E686A">
        <w:t xml:space="preserve"> board</w:t>
      </w:r>
    </w:p>
    <w:p w14:paraId="6B3ED6AE" w14:textId="7FE02D69" w:rsidR="008A324F" w:rsidRDefault="008A324F" w:rsidP="009D42D5">
      <w:pPr>
        <w:jc w:val="center"/>
      </w:pPr>
    </w:p>
    <w:p w14:paraId="563B102D" w14:textId="77777777" w:rsidR="004E686A" w:rsidRDefault="004E686A" w:rsidP="009D42D5">
      <w:pPr>
        <w:jc w:val="center"/>
      </w:pPr>
    </w:p>
    <w:p w14:paraId="044FC578" w14:textId="1E97A9F6" w:rsidR="008A324F" w:rsidRDefault="008A324F" w:rsidP="009D42D5">
      <w:pPr>
        <w:jc w:val="center"/>
      </w:pPr>
      <w:r>
        <w:rPr>
          <w:noProof/>
        </w:rPr>
        <w:drawing>
          <wp:inline distT="0" distB="0" distL="0" distR="0" wp14:anchorId="5AA155B4" wp14:editId="17D8D6A7">
            <wp:extent cx="2533650" cy="279509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846" cy="280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D3A0A" w14:textId="0BDE5B8A" w:rsidR="004E686A" w:rsidRDefault="001A1F59" w:rsidP="00217EEF">
      <w:pPr>
        <w:jc w:val="center"/>
      </w:pPr>
      <w:r>
        <w:t>Figure 3. Schematic</w:t>
      </w:r>
      <w:r w:rsidR="006F22EA">
        <w:t xml:space="preserve"> between an Arduino Uno and the </w:t>
      </w:r>
      <w:r w:rsidR="004E686A">
        <w:t>i</w:t>
      </w:r>
      <w:r w:rsidR="006F22EA">
        <w:t>nterface</w:t>
      </w:r>
      <w:r w:rsidR="004E686A">
        <w:t xml:space="preserve"> board</w:t>
      </w:r>
    </w:p>
    <w:p w14:paraId="6C6A7C5F" w14:textId="77777777" w:rsidR="00BF4FCD" w:rsidRDefault="00BF4FCD" w:rsidP="00217EEF">
      <w:pPr>
        <w:jc w:val="center"/>
      </w:pPr>
    </w:p>
    <w:p w14:paraId="5786FB96" w14:textId="32E87214" w:rsidR="004E686A" w:rsidRDefault="004E686A" w:rsidP="009D42D5">
      <w:pPr>
        <w:rPr>
          <w:b/>
          <w:bCs/>
        </w:rPr>
      </w:pPr>
      <w:r>
        <w:rPr>
          <w:b/>
          <w:bCs/>
        </w:rPr>
        <w:t>Wiring – Method #2 (Not recommended, but is usable)</w:t>
      </w:r>
    </w:p>
    <w:p w14:paraId="47C765BB" w14:textId="3E3EC0C3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This method does not require the Interface board. </w:t>
      </w:r>
    </w:p>
    <w:p w14:paraId="0875CB57" w14:textId="2A067B8F" w:rsidR="004637C3" w:rsidRDefault="004637C3" w:rsidP="004E686A">
      <w:pPr>
        <w:pStyle w:val="ListParagraph"/>
        <w:numPr>
          <w:ilvl w:val="0"/>
          <w:numId w:val="7"/>
        </w:numPr>
      </w:pPr>
      <w:r>
        <w:t>Use this only if an Interface board is unavailable.</w:t>
      </w:r>
    </w:p>
    <w:p w14:paraId="6D4A9B62" w14:textId="6DF1A47D" w:rsidR="004637C3" w:rsidRDefault="004637C3" w:rsidP="004637C3">
      <w:pPr>
        <w:pStyle w:val="ListParagraph"/>
        <w:numPr>
          <w:ilvl w:val="0"/>
          <w:numId w:val="7"/>
        </w:numPr>
      </w:pPr>
      <w:r>
        <w:t>Run the MH-Z16_w_PWM code to operate.</w:t>
      </w:r>
    </w:p>
    <w:p w14:paraId="3A5C3C3B" w14:textId="5A87A9E4" w:rsidR="004E686A" w:rsidRDefault="004E686A" w:rsidP="004E686A"/>
    <w:p w14:paraId="662B9776" w14:textId="77777777" w:rsidR="00461A18" w:rsidRDefault="00461A18" w:rsidP="00461A18"/>
    <w:p w14:paraId="218D81CC" w14:textId="64E2C09C" w:rsidR="004E686A" w:rsidRPr="004E686A" w:rsidRDefault="004E686A" w:rsidP="00461A18">
      <w:pPr>
        <w:ind w:firstLine="360"/>
      </w:pPr>
      <w:r w:rsidRPr="00461A18">
        <w:rPr>
          <w:highlight w:val="yellow"/>
        </w:rPr>
        <w:t>[</w:t>
      </w:r>
      <w:r w:rsidR="00461A18" w:rsidRPr="00461A18">
        <w:rPr>
          <w:highlight w:val="yellow"/>
        </w:rPr>
        <w:t xml:space="preserve">CURRENTLY </w:t>
      </w:r>
      <w:r w:rsidRPr="00461A18">
        <w:rPr>
          <w:highlight w:val="yellow"/>
        </w:rPr>
        <w:t>UNFINISHED]</w:t>
      </w:r>
    </w:p>
    <w:p w14:paraId="4C017C28" w14:textId="7004F6CD" w:rsidR="00862C06" w:rsidRDefault="00862C06" w:rsidP="009D42D5"/>
    <w:p w14:paraId="097D0260" w14:textId="1BD0BF92" w:rsidR="00862C06" w:rsidRDefault="00862C06" w:rsidP="009D42D5"/>
    <w:p w14:paraId="3251FB56" w14:textId="0E23EE08" w:rsidR="00862C06" w:rsidRDefault="00862C06" w:rsidP="009D42D5"/>
    <w:p w14:paraId="2D1C8B38" w14:textId="06F08708" w:rsidR="00862C06" w:rsidRDefault="00862C06" w:rsidP="009D42D5">
      <w:pPr>
        <w:rPr>
          <w:b/>
          <w:bCs/>
        </w:rPr>
      </w:pPr>
      <w:r>
        <w:rPr>
          <w:b/>
          <w:bCs/>
        </w:rPr>
        <w:t>Calibration for I</w:t>
      </w:r>
      <w:r w:rsidRPr="004901EE">
        <w:rPr>
          <w:b/>
          <w:bCs/>
          <w:vertAlign w:val="superscript"/>
        </w:rPr>
        <w:t>2</w:t>
      </w:r>
      <w:r>
        <w:rPr>
          <w:b/>
          <w:bCs/>
        </w:rPr>
        <w:t>C mode</w:t>
      </w:r>
    </w:p>
    <w:p w14:paraId="5F6C12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There is a white button on the blue adaptor.</w:t>
      </w:r>
    </w:p>
    <w:p w14:paraId="05FE64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Once the sensor has been in a stable condition for a few minutes, hold the button for 10 seconds.</w:t>
      </w:r>
    </w:p>
    <w:p w14:paraId="2D701E9C" w14:textId="77F3E47E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 xml:space="preserve">The sensor </w:t>
      </w:r>
      <w:r w:rsidR="00461A18">
        <w:t>starts</w:t>
      </w:r>
      <w:r w:rsidRPr="00862C06">
        <w:t xml:space="preserve"> giving readings around 400 ppm.</w:t>
      </w:r>
    </w:p>
    <w:p w14:paraId="5478E4A5" w14:textId="0F5D497C" w:rsidR="00862C06" w:rsidRDefault="00461A18" w:rsidP="00862C06">
      <w:pPr>
        <w:pStyle w:val="ListParagraph"/>
        <w:numPr>
          <w:ilvl w:val="0"/>
          <w:numId w:val="10"/>
        </w:numPr>
      </w:pPr>
      <w:r>
        <w:t>The calibration point is always at 400 ppm and cannot be altered. The workaround to this limitation is to add offset values to a dataset.</w:t>
      </w:r>
    </w:p>
    <w:p w14:paraId="08D8E67A" w14:textId="23203C4A" w:rsidR="00461A18" w:rsidRPr="00862C06" w:rsidRDefault="00461A18" w:rsidP="00862C06">
      <w:pPr>
        <w:pStyle w:val="ListParagraph"/>
        <w:numPr>
          <w:ilvl w:val="0"/>
          <w:numId w:val="10"/>
        </w:numPr>
      </w:pPr>
      <w:r>
        <w:t xml:space="preserve">For example, if the gas used for calibration is 500 ppm, add 100 to every measurement after the calibration. </w:t>
      </w:r>
    </w:p>
    <w:p w14:paraId="14606549" w14:textId="77777777" w:rsidR="00862C06" w:rsidRDefault="00862C06" w:rsidP="009D42D5"/>
    <w:p w14:paraId="20FF6B3E" w14:textId="3EC5F06B" w:rsidR="009D42D5" w:rsidRDefault="009D42D5" w:rsidP="009D42D5">
      <w:bookmarkStart w:id="5" w:name="_Hlk94110177"/>
      <w:r>
        <w:rPr>
          <w:b/>
          <w:bCs/>
        </w:rPr>
        <w:t>Contact</w:t>
      </w:r>
    </w:p>
    <w:p w14:paraId="01C1DF40" w14:textId="1F765423" w:rsidR="009D42D5" w:rsidRPr="005A4FEC" w:rsidRDefault="009D42D5" w:rsidP="009D42D5">
      <w:r>
        <w:t xml:space="preserve">For any questions or assistance, </w:t>
      </w:r>
      <w:r w:rsidR="004E686A">
        <w:t>email</w:t>
      </w:r>
      <w:r>
        <w:t xml:space="preserve"> Adriann Liceralde at adriann8399@gmail.com</w:t>
      </w:r>
      <w:r w:rsidR="004E686A">
        <w:t>.</w:t>
      </w:r>
    </w:p>
    <w:bookmarkEnd w:id="5"/>
    <w:p w14:paraId="3FBD7521" w14:textId="059E56CC" w:rsidR="001F7EC3" w:rsidRPr="001F7EC3" w:rsidRDefault="001F7EC3" w:rsidP="009D42D5">
      <w:pPr>
        <w:ind w:left="720"/>
      </w:pPr>
    </w:p>
    <w:sectPr w:rsidR="001F7EC3" w:rsidRPr="001F7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E5BC0" w14:textId="77777777" w:rsidR="005C0266" w:rsidRDefault="005C0266" w:rsidP="001F7EC3">
      <w:r>
        <w:separator/>
      </w:r>
    </w:p>
  </w:endnote>
  <w:endnote w:type="continuationSeparator" w:id="0">
    <w:p w14:paraId="49866845" w14:textId="77777777" w:rsidR="005C0266" w:rsidRDefault="005C0266" w:rsidP="001F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7640E" w14:textId="77777777" w:rsidR="005C0266" w:rsidRDefault="005C0266" w:rsidP="001F7EC3">
      <w:r>
        <w:separator/>
      </w:r>
    </w:p>
  </w:footnote>
  <w:footnote w:type="continuationSeparator" w:id="0">
    <w:p w14:paraId="5A070963" w14:textId="77777777" w:rsidR="005C0266" w:rsidRDefault="005C0266" w:rsidP="001F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E158A"/>
    <w:multiLevelType w:val="hybridMultilevel"/>
    <w:tmpl w:val="4A2CF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E56D0"/>
    <w:multiLevelType w:val="hybridMultilevel"/>
    <w:tmpl w:val="44502C4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67624"/>
    <w:multiLevelType w:val="hybridMultilevel"/>
    <w:tmpl w:val="46E8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5D5D29"/>
    <w:multiLevelType w:val="hybridMultilevel"/>
    <w:tmpl w:val="C5585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A476C"/>
    <w:multiLevelType w:val="hybridMultilevel"/>
    <w:tmpl w:val="4268F9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618D1C0F"/>
    <w:multiLevelType w:val="hybridMultilevel"/>
    <w:tmpl w:val="552E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705C6"/>
    <w:multiLevelType w:val="hybridMultilevel"/>
    <w:tmpl w:val="79D6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412C8"/>
    <w:multiLevelType w:val="hybridMultilevel"/>
    <w:tmpl w:val="57CE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9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DQ1NDEwNDUytTBS0lEKTi0uzszPAymwqAUAIH3PRSwAAAA="/>
  </w:docVars>
  <w:rsids>
    <w:rsidRoot w:val="00CE5E3E"/>
    <w:rsid w:val="000F7F1D"/>
    <w:rsid w:val="00124C6F"/>
    <w:rsid w:val="001A1F59"/>
    <w:rsid w:val="001F7EC3"/>
    <w:rsid w:val="00217EEF"/>
    <w:rsid w:val="003E02BC"/>
    <w:rsid w:val="00461A18"/>
    <w:rsid w:val="004637C3"/>
    <w:rsid w:val="004901EE"/>
    <w:rsid w:val="004A0991"/>
    <w:rsid w:val="004E686A"/>
    <w:rsid w:val="005C0266"/>
    <w:rsid w:val="00602544"/>
    <w:rsid w:val="006F22EA"/>
    <w:rsid w:val="007500CF"/>
    <w:rsid w:val="00766515"/>
    <w:rsid w:val="007C69B3"/>
    <w:rsid w:val="007E2A88"/>
    <w:rsid w:val="00862C06"/>
    <w:rsid w:val="008A324F"/>
    <w:rsid w:val="009D42D5"/>
    <w:rsid w:val="00A3111D"/>
    <w:rsid w:val="00A8492C"/>
    <w:rsid w:val="00B26866"/>
    <w:rsid w:val="00B53818"/>
    <w:rsid w:val="00BC70A2"/>
    <w:rsid w:val="00BF4FCD"/>
    <w:rsid w:val="00C04CD7"/>
    <w:rsid w:val="00CE5E3E"/>
    <w:rsid w:val="00E12E09"/>
    <w:rsid w:val="00E94057"/>
    <w:rsid w:val="00EB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6674"/>
  <w15:chartTrackingRefBased/>
  <w15:docId w15:val="{5833DD81-38CF-443E-8F17-D825ABA57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7EC3"/>
  </w:style>
  <w:style w:type="paragraph" w:styleId="Footer">
    <w:name w:val="footer"/>
    <w:basedOn w:val="Normal"/>
    <w:link w:val="Foot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7EC3"/>
  </w:style>
  <w:style w:type="character" w:styleId="Hyperlink">
    <w:name w:val="Hyperlink"/>
    <w:basedOn w:val="DefaultParagraphFont"/>
    <w:uiPriority w:val="99"/>
    <w:unhideWhenUsed/>
    <w:rsid w:val="001F7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32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2BC"/>
    <w:pPr>
      <w:ind w:left="720"/>
      <w:contextualSpacing/>
    </w:pPr>
  </w:style>
  <w:style w:type="table" w:styleId="TableGrid">
    <w:name w:val="Table Grid"/>
    <w:basedOn w:val="TableNormal"/>
    <w:uiPriority w:val="39"/>
    <w:rsid w:val="007E2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electronics.com/wp-content/uploads/2018/08/Z16DS.pdf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sandboxelectronics.com/?product=mh-z16-ndir-co2-sensor-with-i2cuart-5v3-3v-interface-for-arduinoraspeberry-pi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iceAllDay22/EGI_Arduino_Collection/tree/main/MH-Z16_w_PW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MH-Z16_w_I2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dboxElectronics/NDI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603</Words>
  <Characters>3293</Characters>
  <Application>Microsoft Office Word</Application>
  <DocSecurity>0</DocSecurity>
  <Lines>11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0</cp:revision>
  <dcterms:created xsi:type="dcterms:W3CDTF">2022-01-26T19:38:00Z</dcterms:created>
  <dcterms:modified xsi:type="dcterms:W3CDTF">2022-02-21T06:24:00Z</dcterms:modified>
</cp:coreProperties>
</file>